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non-empt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that have a sum divisible by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5,0,-2,-3,1], k = 5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re are 7 subarrays with a sum divisible by k = 5:</w:t>
      </w:r>
      <w:r>
        <w:br/>
      </w:r>
      <w:r>
        <w:rPr>
          <w:rStyle w:val="VerbatimChar"/>
        </w:rPr>
        <w:t xml:space="preserve">[4, 5, 0, -2, -3, 1], [5], [5, 0], [5, 0, -2, -3], [0], [0, -2, -3], [-2, -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], k = 9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k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26Z</dcterms:created>
  <dcterms:modified xsi:type="dcterms:W3CDTF">2024-03-25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